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AE01" w14:textId="0AF166BC" w:rsidR="00113FA5" w:rsidRDefault="009468B1" w:rsidP="00113FA5">
      <w:pPr>
        <w:pStyle w:val="1"/>
        <w:jc w:val="center"/>
        <w:rPr>
          <w:noProof/>
        </w:rPr>
      </w:pPr>
      <w:r>
        <w:rPr>
          <w:noProof/>
        </w:rPr>
        <w:t>Problem</w:t>
      </w:r>
      <w:r w:rsidR="00721F55">
        <w:rPr>
          <w:noProof/>
        </w:rPr>
        <w:t xml:space="preserve"> 3 - Followers</w:t>
      </w:r>
    </w:p>
    <w:p w14:paraId="05DF01C2" w14:textId="47307966" w:rsidR="00CF7BE6" w:rsidRPr="00CF7BE6" w:rsidRDefault="00CF7BE6" w:rsidP="00CF7BE6">
      <w:pPr>
        <w:jc w:val="center"/>
      </w:pPr>
      <w:r w:rsidRPr="00CF7BE6">
        <w:rPr>
          <w:noProof/>
        </w:rPr>
        <w:drawing>
          <wp:inline distT="0" distB="0" distL="0" distR="0" wp14:anchorId="29AE1486" wp14:editId="75C72721">
            <wp:extent cx="2552700" cy="152785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0853" cy="155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0852B" w14:textId="17D9F1A1" w:rsidR="00113FA5" w:rsidRDefault="00113FA5" w:rsidP="63358AC7">
      <w:pPr>
        <w:jc w:val="both"/>
        <w:rPr>
          <w:rFonts w:ascii="Calibri" w:eastAsia="Calibri" w:hAnsi="Calibri" w:cs="Calibri"/>
          <w:noProof/>
          <w:color w:val="000000" w:themeColor="text1"/>
        </w:rPr>
      </w:pPr>
      <w:r w:rsidRPr="63358AC7">
        <w:rPr>
          <w:noProof/>
        </w:rPr>
        <w:t xml:space="preserve">Create a program that keeps </w:t>
      </w:r>
      <w:r w:rsidR="007E2751" w:rsidRPr="63358AC7">
        <w:rPr>
          <w:noProof/>
        </w:rPr>
        <w:t xml:space="preserve">the </w:t>
      </w:r>
      <w:r w:rsidRPr="63358AC7">
        <w:rPr>
          <w:noProof/>
        </w:rPr>
        <w:t xml:space="preserve">information about </w:t>
      </w:r>
      <w:r w:rsidR="007051A2" w:rsidRPr="63358AC7">
        <w:rPr>
          <w:noProof/>
        </w:rPr>
        <w:t>Jane</w:t>
      </w:r>
      <w:r w:rsidRPr="63358AC7">
        <w:rPr>
          <w:noProof/>
        </w:rPr>
        <w:t>'s</w:t>
      </w:r>
      <w:r w:rsidR="007051A2" w:rsidRPr="63358AC7">
        <w:rPr>
          <w:noProof/>
        </w:rPr>
        <w:t xml:space="preserve"> </w:t>
      </w:r>
      <w:r w:rsidR="007E2751" w:rsidRPr="63358AC7">
        <w:rPr>
          <w:noProof/>
        </w:rPr>
        <w:t>F</w:t>
      </w:r>
      <w:r w:rsidR="007051A2" w:rsidRPr="63358AC7">
        <w:rPr>
          <w:noProof/>
        </w:rPr>
        <w:t>acebook</w:t>
      </w:r>
      <w:r w:rsidRPr="63358AC7">
        <w:rPr>
          <w:noProof/>
        </w:rPr>
        <w:t xml:space="preserve"> </w:t>
      </w:r>
      <w:r w:rsidRPr="63358AC7">
        <w:rPr>
          <w:b/>
          <w:bCs/>
          <w:noProof/>
        </w:rPr>
        <w:t>followers</w:t>
      </w:r>
      <w:r w:rsidRPr="63358AC7">
        <w:rPr>
          <w:noProof/>
        </w:rPr>
        <w:t xml:space="preserve">, </w:t>
      </w:r>
      <w:r w:rsidR="007051A2" w:rsidRPr="63358AC7">
        <w:rPr>
          <w:noProof/>
        </w:rPr>
        <w:t xml:space="preserve">their </w:t>
      </w:r>
      <w:r w:rsidRPr="63358AC7">
        <w:rPr>
          <w:b/>
          <w:bCs/>
          <w:noProof/>
        </w:rPr>
        <w:t>likes</w:t>
      </w:r>
      <w:r w:rsidR="007E2751" w:rsidRPr="63358AC7">
        <w:rPr>
          <w:noProof/>
        </w:rPr>
        <w:t>,</w:t>
      </w:r>
      <w:r w:rsidRPr="63358AC7">
        <w:rPr>
          <w:b/>
          <w:bCs/>
          <w:noProof/>
        </w:rPr>
        <w:t xml:space="preserve"> </w:t>
      </w:r>
      <w:r w:rsidRPr="63358AC7">
        <w:rPr>
          <w:noProof/>
        </w:rPr>
        <w:t xml:space="preserve">and </w:t>
      </w:r>
      <w:r w:rsidRPr="63358AC7">
        <w:rPr>
          <w:b/>
          <w:bCs/>
          <w:noProof/>
        </w:rPr>
        <w:t>comments.</w:t>
      </w:r>
      <w:r w:rsidRPr="63358AC7">
        <w:rPr>
          <w:noProof/>
        </w:rPr>
        <w:t xml:space="preserve"> </w:t>
      </w:r>
      <w:r w:rsidR="63358AC7" w:rsidRPr="63358AC7">
        <w:rPr>
          <w:rFonts w:ascii="Calibri" w:eastAsia="Calibri" w:hAnsi="Calibri" w:cs="Calibri"/>
          <w:noProof/>
          <w:color w:val="000000" w:themeColor="text1"/>
        </w:rPr>
        <w:t>Keep a record of the followers, each with the count of likes and comments Jane has received from them.</w:t>
      </w:r>
    </w:p>
    <w:p w14:paraId="7F6194AA" w14:textId="56E78318" w:rsidR="00113FA5" w:rsidRDefault="00113FA5" w:rsidP="00113FA5">
      <w:pPr>
        <w:jc w:val="both"/>
        <w:rPr>
          <w:noProof/>
        </w:rPr>
      </w:pPr>
      <w:r>
        <w:rPr>
          <w:noProof/>
        </w:rPr>
        <w:t xml:space="preserve">You will be receiving </w:t>
      </w:r>
      <w:r>
        <w:rPr>
          <w:b/>
          <w:noProof/>
        </w:rPr>
        <w:t>lines</w:t>
      </w:r>
      <w:r>
        <w:rPr>
          <w:noProof/>
        </w:rPr>
        <w:t xml:space="preserve"> with commands until you receive the </w:t>
      </w:r>
      <w:r>
        <w:rPr>
          <w:b/>
          <w:noProof/>
        </w:rPr>
        <w:t>"</w:t>
      </w:r>
      <w:r w:rsidR="00CF7BE6">
        <w:rPr>
          <w:rFonts w:ascii="Consolas" w:hAnsi="Consolas"/>
          <w:b/>
          <w:noProof/>
        </w:rPr>
        <w:t xml:space="preserve">Log </w:t>
      </w:r>
      <w:r>
        <w:rPr>
          <w:rFonts w:ascii="Consolas" w:hAnsi="Consolas"/>
          <w:b/>
          <w:noProof/>
        </w:rPr>
        <w:t>out</w:t>
      </w:r>
      <w:r>
        <w:rPr>
          <w:b/>
          <w:noProof/>
        </w:rPr>
        <w:t>"</w:t>
      </w:r>
      <w:r>
        <w:rPr>
          <w:noProof/>
        </w:rPr>
        <w:t xml:space="preserve"> command. There are four </w:t>
      </w:r>
      <w:r>
        <w:rPr>
          <w:b/>
          <w:noProof/>
        </w:rPr>
        <w:t>possible</w:t>
      </w:r>
      <w:r>
        <w:rPr>
          <w:noProof/>
        </w:rPr>
        <w:t xml:space="preserve"> commands:</w:t>
      </w:r>
    </w:p>
    <w:p w14:paraId="5D9139FD" w14:textId="77777777" w:rsidR="00113FA5" w:rsidRDefault="00113FA5" w:rsidP="00113FA5">
      <w:pPr>
        <w:pStyle w:val="ac"/>
        <w:numPr>
          <w:ilvl w:val="0"/>
          <w:numId w:val="40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New follower: {username}"</w:t>
      </w:r>
      <w:r w:rsidRPr="007E2751">
        <w:rPr>
          <w:rFonts w:cstheme="minorHAnsi"/>
          <w:bCs/>
          <w:noProof/>
        </w:rPr>
        <w:t>:</w:t>
      </w:r>
    </w:p>
    <w:p w14:paraId="731B1927" w14:textId="790C46FB" w:rsidR="007E2751" w:rsidRPr="007E2751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b/>
          <w:noProof/>
        </w:rPr>
      </w:pP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</w:t>
      </w:r>
      <w:r>
        <w:rPr>
          <w:rFonts w:cstheme="minorHAnsi"/>
          <w:b/>
          <w:noProof/>
        </w:rPr>
        <w:t>username</w:t>
      </w:r>
      <w:r>
        <w:rPr>
          <w:rFonts w:cstheme="minorHAnsi"/>
          <w:noProof/>
        </w:rPr>
        <w:t xml:space="preserve"> to your </w:t>
      </w:r>
      <w:r>
        <w:rPr>
          <w:rFonts w:cstheme="minorHAnsi"/>
          <w:b/>
          <w:noProof/>
        </w:rPr>
        <w:t xml:space="preserve">records </w:t>
      </w:r>
      <w:r>
        <w:rPr>
          <w:rFonts w:cstheme="minorHAnsi"/>
          <w:bCs/>
          <w:noProof/>
        </w:rPr>
        <w:t>(with 0 likes and 0 comments)</w:t>
      </w:r>
      <w:r>
        <w:rPr>
          <w:rFonts w:cstheme="minorHAnsi"/>
          <w:noProof/>
        </w:rPr>
        <w:t>.</w:t>
      </w:r>
    </w:p>
    <w:p w14:paraId="276A7F0C" w14:textId="6370A29C" w:rsidR="00113FA5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b/>
          <w:noProof/>
        </w:rPr>
      </w:pPr>
      <w:r w:rsidRPr="007E2751">
        <w:rPr>
          <w:rFonts w:cstheme="minorHAnsi"/>
          <w:bCs/>
          <w:noProof/>
        </w:rPr>
        <w:t xml:space="preserve">If </w:t>
      </w:r>
      <w:r w:rsidR="007E2751" w:rsidRPr="007E2751">
        <w:rPr>
          <w:rFonts w:cstheme="minorHAnsi"/>
          <w:bCs/>
          <w:noProof/>
        </w:rPr>
        <w:t>a</w:t>
      </w:r>
      <w:r w:rsidR="007E2751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person with the given </w:t>
      </w:r>
      <w:r>
        <w:rPr>
          <w:rFonts w:cstheme="minorHAnsi"/>
          <w:b/>
          <w:noProof/>
        </w:rPr>
        <w:t>username</w:t>
      </w:r>
      <w:r>
        <w:rPr>
          <w:rFonts w:cstheme="minorHAnsi"/>
          <w:noProof/>
        </w:rPr>
        <w:t xml:space="preserve"> already </w:t>
      </w:r>
      <w:r>
        <w:rPr>
          <w:rFonts w:cstheme="minorHAnsi"/>
          <w:b/>
          <w:noProof/>
        </w:rPr>
        <w:t>exists</w:t>
      </w:r>
      <w:r w:rsidR="007E2751">
        <w:rPr>
          <w:rFonts w:cstheme="minorHAnsi"/>
          <w:b/>
          <w:noProof/>
        </w:rPr>
        <w:t>,</w:t>
      </w:r>
      <w:r>
        <w:rPr>
          <w:rFonts w:cstheme="minorHAnsi"/>
          <w:b/>
          <w:noProof/>
        </w:rPr>
        <w:t xml:space="preserve"> ignore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the line</w:t>
      </w:r>
      <w:r>
        <w:rPr>
          <w:rFonts w:cstheme="minorHAnsi"/>
          <w:noProof/>
        </w:rPr>
        <w:t>.</w:t>
      </w:r>
    </w:p>
    <w:p w14:paraId="3B98A48F" w14:textId="2B5809CB" w:rsidR="00113FA5" w:rsidRDefault="00113FA5" w:rsidP="00113FA5">
      <w:pPr>
        <w:pStyle w:val="ac"/>
        <w:numPr>
          <w:ilvl w:val="0"/>
          <w:numId w:val="40"/>
        </w:numPr>
        <w:jc w:val="both"/>
        <w:rPr>
          <w:rFonts w:ascii="Consolas" w:hAnsi="Consolas" w:cstheme="majorHAnsi"/>
          <w:b/>
          <w:noProof/>
        </w:rPr>
      </w:pPr>
      <w:r>
        <w:rPr>
          <w:rFonts w:ascii="Consolas" w:hAnsi="Consolas" w:cstheme="majorHAnsi"/>
          <w:b/>
          <w:noProof/>
        </w:rPr>
        <w:t>"Like: {username}: {count}"</w:t>
      </w:r>
      <w:r w:rsidR="007E2751" w:rsidRPr="007E2751">
        <w:rPr>
          <w:rFonts w:cstheme="minorHAnsi"/>
          <w:bCs/>
          <w:noProof/>
        </w:rPr>
        <w:t>:</w:t>
      </w:r>
    </w:p>
    <w:p w14:paraId="69EDDA70" w14:textId="77777777" w:rsidR="00113FA5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doesn't</w:t>
      </w:r>
      <w:r>
        <w:rPr>
          <w:rFonts w:cstheme="minorHAnsi"/>
          <w:noProof/>
        </w:rPr>
        <w:t xml:space="preserve"> exist, </w:t>
      </w:r>
      <w:r w:rsidRPr="006944D5">
        <w:rPr>
          <w:rFonts w:cstheme="minorHAnsi"/>
          <w:b/>
          <w:bCs/>
          <w:noProof/>
        </w:rPr>
        <w:t>add</w:t>
      </w:r>
      <w:r>
        <w:rPr>
          <w:rFonts w:cstheme="minorHAnsi"/>
          <w:noProof/>
        </w:rPr>
        <w:t xml:space="preserve"> it to your records with the given count of likes.</w:t>
      </w:r>
    </w:p>
    <w:p w14:paraId="64E1E861" w14:textId="43A95DAD" w:rsidR="00113FA5" w:rsidRPr="006944D5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exist</w:t>
      </w:r>
      <w:r w:rsidR="00E63E21"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, </w:t>
      </w:r>
      <w:r w:rsidRPr="006944D5">
        <w:rPr>
          <w:rFonts w:cstheme="minorHAnsi"/>
          <w:b/>
          <w:bCs/>
          <w:noProof/>
        </w:rPr>
        <w:t>increase</w:t>
      </w:r>
      <w:r>
        <w:rPr>
          <w:rFonts w:cstheme="minorHAnsi"/>
          <w:noProof/>
        </w:rPr>
        <w:t xml:space="preserve"> the count of likes with the given count.</w:t>
      </w:r>
    </w:p>
    <w:p w14:paraId="499CCE71" w14:textId="22847DAF" w:rsidR="00113FA5" w:rsidRPr="006944D5" w:rsidRDefault="00113FA5" w:rsidP="00113FA5">
      <w:pPr>
        <w:pStyle w:val="ac"/>
        <w:numPr>
          <w:ilvl w:val="0"/>
          <w:numId w:val="40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 xml:space="preserve">"Comment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  <w:r w:rsidR="007E2751" w:rsidRPr="007E2751">
        <w:rPr>
          <w:rFonts w:cstheme="minorHAnsi"/>
          <w:bCs/>
          <w:noProof/>
        </w:rPr>
        <w:t>:</w:t>
      </w:r>
    </w:p>
    <w:p w14:paraId="1FA8B2E6" w14:textId="77777777" w:rsidR="00113FA5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doesn't</w:t>
      </w:r>
      <w:r>
        <w:rPr>
          <w:rFonts w:cstheme="minorHAnsi"/>
          <w:noProof/>
        </w:rPr>
        <w:t xml:space="preserve"> exist, </w:t>
      </w:r>
      <w:r w:rsidRPr="006944D5">
        <w:rPr>
          <w:rFonts w:cstheme="minorHAnsi"/>
          <w:b/>
          <w:bCs/>
          <w:noProof/>
        </w:rPr>
        <w:t>add</w:t>
      </w:r>
      <w:r>
        <w:rPr>
          <w:rFonts w:cstheme="minorHAnsi"/>
          <w:noProof/>
        </w:rPr>
        <w:t xml:space="preserve"> it to your records with </w:t>
      </w:r>
      <w:r w:rsidRPr="006944D5">
        <w:rPr>
          <w:rFonts w:cstheme="minorHAnsi"/>
          <w:b/>
          <w:bCs/>
          <w:noProof/>
        </w:rPr>
        <w:t>1 comment</w:t>
      </w:r>
      <w:r>
        <w:rPr>
          <w:rFonts w:cstheme="minorHAnsi"/>
          <w:noProof/>
        </w:rPr>
        <w:t>.</w:t>
      </w:r>
    </w:p>
    <w:p w14:paraId="25E3DFF9" w14:textId="70BB30C2" w:rsidR="00113FA5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If the username </w:t>
      </w:r>
      <w:r w:rsidRPr="006944D5">
        <w:rPr>
          <w:rFonts w:cstheme="minorHAnsi"/>
          <w:b/>
          <w:bCs/>
          <w:noProof/>
        </w:rPr>
        <w:t>exist</w:t>
      </w:r>
      <w:r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, </w:t>
      </w:r>
      <w:r w:rsidRPr="006944D5">
        <w:rPr>
          <w:rFonts w:cstheme="minorHAnsi"/>
          <w:b/>
          <w:bCs/>
          <w:noProof/>
        </w:rPr>
        <w:t>increase</w:t>
      </w:r>
      <w:r>
        <w:rPr>
          <w:rFonts w:cstheme="minorHAnsi"/>
          <w:noProof/>
        </w:rPr>
        <w:t xml:space="preserve"> the count of commen</w:t>
      </w:r>
      <w:r w:rsidR="007E2751">
        <w:rPr>
          <w:rFonts w:cstheme="minorHAnsi"/>
          <w:noProof/>
        </w:rPr>
        <w:t>t</w:t>
      </w:r>
      <w:r>
        <w:rPr>
          <w:rFonts w:cstheme="minorHAnsi"/>
          <w:noProof/>
        </w:rPr>
        <w:t xml:space="preserve">s with </w:t>
      </w:r>
      <w:r w:rsidRPr="006944D5">
        <w:rPr>
          <w:rFonts w:cstheme="minorHAnsi"/>
          <w:b/>
          <w:bCs/>
          <w:noProof/>
        </w:rPr>
        <w:t>1</w:t>
      </w:r>
      <w:r>
        <w:rPr>
          <w:rFonts w:cstheme="minorHAnsi"/>
          <w:noProof/>
        </w:rPr>
        <w:t>.</w:t>
      </w:r>
    </w:p>
    <w:p w14:paraId="321412B3" w14:textId="71C347F0" w:rsidR="00113FA5" w:rsidRPr="006944D5" w:rsidRDefault="00113FA5" w:rsidP="00113FA5">
      <w:pPr>
        <w:pStyle w:val="ac"/>
        <w:numPr>
          <w:ilvl w:val="0"/>
          <w:numId w:val="40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 xml:space="preserve">"Blocked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  <w:r w:rsidR="007E2751" w:rsidRPr="007E2751">
        <w:rPr>
          <w:rFonts w:cstheme="minorHAnsi"/>
          <w:bCs/>
          <w:noProof/>
        </w:rPr>
        <w:t>:</w:t>
      </w:r>
    </w:p>
    <w:p w14:paraId="460703F3" w14:textId="77777777" w:rsidR="007E2751" w:rsidRPr="007E2751" w:rsidRDefault="00113FA5" w:rsidP="00113FA5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b/>
          <w:noProof/>
        </w:rPr>
        <w:t xml:space="preserve">Delete </w:t>
      </w:r>
      <w:r>
        <w:rPr>
          <w:rFonts w:cstheme="minorHAnsi"/>
          <w:bCs/>
          <w:noProof/>
        </w:rPr>
        <w:t xml:space="preserve">all records of the given username. </w:t>
      </w:r>
    </w:p>
    <w:p w14:paraId="66C6461A" w14:textId="52CC281F" w:rsidR="00113FA5" w:rsidRPr="007E2751" w:rsidRDefault="00113FA5" w:rsidP="007E2751">
      <w:pPr>
        <w:pStyle w:val="ac"/>
        <w:numPr>
          <w:ilvl w:val="1"/>
          <w:numId w:val="40"/>
        </w:numPr>
        <w:jc w:val="both"/>
        <w:rPr>
          <w:rFonts w:cstheme="minorHAnsi"/>
          <w:noProof/>
        </w:rPr>
      </w:pPr>
      <w:r>
        <w:rPr>
          <w:rFonts w:cstheme="minorHAnsi"/>
          <w:bCs/>
          <w:noProof/>
        </w:rPr>
        <w:t>If it doesn</w:t>
      </w:r>
      <w:r w:rsidR="007E2751">
        <w:rPr>
          <w:rFonts w:cstheme="minorHAnsi"/>
          <w:bCs/>
          <w:noProof/>
        </w:rPr>
        <w:t>'</w:t>
      </w:r>
      <w:r>
        <w:rPr>
          <w:rFonts w:cstheme="minorHAnsi"/>
          <w:bCs/>
          <w:noProof/>
        </w:rPr>
        <w:t>t exist, print:</w:t>
      </w:r>
      <w:r w:rsidR="007E2751">
        <w:rPr>
          <w:rFonts w:cstheme="minorHAnsi"/>
          <w:bCs/>
          <w:noProof/>
        </w:rPr>
        <w:t xml:space="preserve"> </w:t>
      </w:r>
      <w:r w:rsidRPr="007E2751">
        <w:rPr>
          <w:rFonts w:ascii="Consolas" w:hAnsi="Consolas" w:cstheme="minorHAnsi"/>
          <w:b/>
          <w:noProof/>
        </w:rPr>
        <w:t xml:space="preserve">"{Username} </w:t>
      </w:r>
      <w:r w:rsidRPr="007E2751">
        <w:rPr>
          <w:rFonts w:ascii="Consolas" w:hAnsi="Consolas" w:cstheme="minorHAnsi"/>
          <w:b/>
          <w:bCs/>
          <w:noProof/>
        </w:rPr>
        <w:t>doesn't</w:t>
      </w:r>
      <w:r w:rsidRPr="007E2751">
        <w:rPr>
          <w:rFonts w:ascii="Consolas" w:hAnsi="Consolas" w:cstheme="minorHAnsi"/>
          <w:b/>
          <w:noProof/>
        </w:rPr>
        <w:t xml:space="preserve"> exist."</w:t>
      </w:r>
    </w:p>
    <w:p w14:paraId="5F7C35C0" w14:textId="50D80372" w:rsidR="00113FA5" w:rsidRDefault="00113FA5" w:rsidP="183FF8F5">
      <w:pPr>
        <w:jc w:val="both"/>
        <w:rPr>
          <w:noProof/>
        </w:rPr>
      </w:pPr>
      <w:r w:rsidRPr="183FF8F5">
        <w:rPr>
          <w:noProof/>
        </w:rPr>
        <w:t xml:space="preserve">In the end, you have to </w:t>
      </w:r>
      <w:r w:rsidRPr="183FF8F5">
        <w:rPr>
          <w:b/>
          <w:bCs/>
          <w:noProof/>
        </w:rPr>
        <w:t xml:space="preserve">print the count of followers, each follower </w:t>
      </w:r>
      <w:r w:rsidRPr="183FF8F5">
        <w:rPr>
          <w:noProof/>
        </w:rPr>
        <w:t xml:space="preserve">with </w:t>
      </w:r>
      <w:r w:rsidR="007E2751" w:rsidRPr="183FF8F5">
        <w:rPr>
          <w:noProof/>
        </w:rPr>
        <w:t>thei</w:t>
      </w:r>
      <w:r w:rsidRPr="183FF8F5">
        <w:rPr>
          <w:noProof/>
        </w:rPr>
        <w:t xml:space="preserve">r </w:t>
      </w:r>
      <w:r w:rsidRPr="183FF8F5">
        <w:rPr>
          <w:b/>
          <w:bCs/>
          <w:noProof/>
        </w:rPr>
        <w:t>likes and comments</w:t>
      </w:r>
      <w:r w:rsidRPr="183FF8F5">
        <w:rPr>
          <w:noProof/>
        </w:rPr>
        <w:t xml:space="preserve"> (the </w:t>
      </w:r>
      <w:r w:rsidRPr="183FF8F5">
        <w:rPr>
          <w:b/>
          <w:bCs/>
          <w:noProof/>
        </w:rPr>
        <w:t>sum</w:t>
      </w:r>
      <w:r w:rsidRPr="183FF8F5">
        <w:rPr>
          <w:noProof/>
        </w:rPr>
        <w:t xml:space="preserve"> of </w:t>
      </w:r>
      <w:r w:rsidRPr="183FF8F5">
        <w:rPr>
          <w:b/>
          <w:bCs/>
          <w:noProof/>
        </w:rPr>
        <w:t>likes</w:t>
      </w:r>
      <w:r w:rsidRPr="183FF8F5">
        <w:rPr>
          <w:noProof/>
        </w:rPr>
        <w:t xml:space="preserve"> and </w:t>
      </w:r>
      <w:r w:rsidRPr="183FF8F5">
        <w:rPr>
          <w:b/>
          <w:bCs/>
          <w:noProof/>
        </w:rPr>
        <w:t>comments</w:t>
      </w:r>
      <w:r w:rsidRPr="183FF8F5">
        <w:rPr>
          <w:noProof/>
        </w:rPr>
        <w:t>):</w:t>
      </w:r>
    </w:p>
    <w:p w14:paraId="3B26EC94" w14:textId="151968A1" w:rsidR="00113FA5" w:rsidRDefault="00A3647A" w:rsidP="00113FA5">
      <w:pPr>
        <w:jc w:val="both"/>
        <w:rPr>
          <w:rFonts w:ascii="Consolas" w:hAnsi="Consolas" w:cstheme="minorHAnsi"/>
          <w:b/>
          <w:noProof/>
        </w:rPr>
      </w:pPr>
      <w:bookmarkStart w:id="0" w:name="OLE_LINK6"/>
      <w:r>
        <w:rPr>
          <w:rFonts w:ascii="Consolas" w:hAnsi="Consolas" w:cstheme="minorHAnsi"/>
          <w:b/>
          <w:noProof/>
        </w:rPr>
        <w:t>"</w:t>
      </w:r>
      <w:r w:rsidR="00113FA5">
        <w:rPr>
          <w:rFonts w:ascii="Consolas" w:hAnsi="Consolas" w:cstheme="minorHAnsi"/>
          <w:b/>
          <w:noProof/>
        </w:rPr>
        <w:t>{count} followers</w:t>
      </w:r>
      <w:r>
        <w:rPr>
          <w:rFonts w:ascii="Consolas" w:hAnsi="Consolas" w:cstheme="minorHAnsi"/>
          <w:b/>
          <w:noProof/>
        </w:rPr>
        <w:t>"</w:t>
      </w:r>
    </w:p>
    <w:p w14:paraId="5F4EBDD5" w14:textId="3A95D0E8" w:rsidR="00113FA5" w:rsidRDefault="00113FA5" w:rsidP="00113FA5">
      <w:pPr>
        <w:jc w:val="both"/>
        <w:rPr>
          <w:rFonts w:ascii="Consolas" w:hAnsi="Consolas" w:cstheme="minorHAnsi"/>
          <w:b/>
          <w:noProof/>
        </w:rPr>
      </w:pPr>
      <w:bookmarkStart w:id="1" w:name="OLE_LINK7"/>
      <w:bookmarkEnd w:id="0"/>
      <w:r>
        <w:rPr>
          <w:rFonts w:ascii="Consolas" w:hAnsi="Consolas" w:cstheme="minorHAnsi"/>
          <w:b/>
          <w:noProof/>
        </w:rPr>
        <w:t>{username}: {likes+comments}</w:t>
      </w:r>
    </w:p>
    <w:bookmarkEnd w:id="1"/>
    <w:p w14:paraId="6AD58CF0" w14:textId="2A5FD241" w:rsidR="00113FA5" w:rsidRDefault="00113FA5" w:rsidP="00113FA5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</w:t>
      </w:r>
    </w:p>
    <w:p w14:paraId="316524C6" w14:textId="64301CC2" w:rsidR="00A3647A" w:rsidRDefault="007E2751" w:rsidP="00113FA5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p w14:paraId="24CC1A31" w14:textId="6656C8BC" w:rsidR="007E2751" w:rsidRDefault="007E2751" w:rsidP="00113FA5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"</w:t>
      </w:r>
    </w:p>
    <w:p w14:paraId="3A550604" w14:textId="17437D44" w:rsidR="00113FA5" w:rsidRDefault="004E5C12" w:rsidP="004E5C12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</w:t>
      </w:r>
      <w:r w:rsidR="00113FA5">
        <w:rPr>
          <w:noProof/>
        </w:rPr>
        <w:t>nput</w:t>
      </w:r>
    </w:p>
    <w:p w14:paraId="6AD495D3" w14:textId="77777777" w:rsidR="00113FA5" w:rsidRDefault="00113FA5" w:rsidP="00113FA5">
      <w:pPr>
        <w:pStyle w:val="ac"/>
        <w:numPr>
          <w:ilvl w:val="0"/>
          <w:numId w:val="41"/>
        </w:numPr>
        <w:rPr>
          <w:noProof/>
        </w:rPr>
      </w:pPr>
      <w:r>
        <w:rPr>
          <w:noProof/>
        </w:rPr>
        <w:t>You will be receiving lines</w:t>
      </w:r>
      <w:r>
        <w:rPr>
          <w:b/>
          <w:noProof/>
        </w:rPr>
        <w:t xml:space="preserve"> </w:t>
      </w:r>
      <w:r>
        <w:rPr>
          <w:noProof/>
        </w:rPr>
        <w:t xml:space="preserve">until you receive the </w:t>
      </w:r>
      <w:r>
        <w:rPr>
          <w:b/>
          <w:noProof/>
        </w:rPr>
        <w:t>"</w:t>
      </w:r>
      <w:r>
        <w:rPr>
          <w:rFonts w:ascii="Consolas" w:hAnsi="Consolas"/>
          <w:b/>
          <w:noProof/>
        </w:rPr>
        <w:t>Log out</w:t>
      </w:r>
      <w:r>
        <w:rPr>
          <w:b/>
          <w:noProof/>
        </w:rPr>
        <w:t>"</w:t>
      </w:r>
      <w:r>
        <w:rPr>
          <w:noProof/>
        </w:rPr>
        <w:t xml:space="preserve"> command.</w:t>
      </w:r>
    </w:p>
    <w:p w14:paraId="0C0399B8" w14:textId="7EA4A622" w:rsidR="00A3647A" w:rsidRDefault="00113FA5" w:rsidP="008F481F">
      <w:pPr>
        <w:pStyle w:val="ac"/>
        <w:numPr>
          <w:ilvl w:val="0"/>
          <w:numId w:val="41"/>
        </w:numPr>
        <w:rPr>
          <w:noProof/>
        </w:rPr>
      </w:pPr>
      <w:r>
        <w:rPr>
          <w:noProof/>
        </w:rPr>
        <w:t xml:space="preserve">The input will </w:t>
      </w:r>
      <w:r>
        <w:rPr>
          <w:b/>
          <w:noProof/>
        </w:rPr>
        <w:t>always</w:t>
      </w:r>
      <w:r>
        <w:rPr>
          <w:noProof/>
        </w:rPr>
        <w:t xml:space="preserve"> be </w:t>
      </w:r>
      <w:r>
        <w:rPr>
          <w:b/>
          <w:noProof/>
        </w:rPr>
        <w:t>valid</w:t>
      </w:r>
      <w:r>
        <w:rPr>
          <w:noProof/>
        </w:rPr>
        <w:t>.</w:t>
      </w:r>
    </w:p>
    <w:p w14:paraId="17BB4691" w14:textId="77777777" w:rsidR="00113FA5" w:rsidRPr="006E2F74" w:rsidRDefault="00113FA5" w:rsidP="004E5C12">
      <w:pPr>
        <w:pStyle w:val="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Output</w:t>
      </w:r>
    </w:p>
    <w:p w14:paraId="068EEAFE" w14:textId="729D05C8" w:rsidR="00113FA5" w:rsidRDefault="00113FA5" w:rsidP="00113FA5">
      <w:pPr>
        <w:pStyle w:val="ac"/>
        <w:numPr>
          <w:ilvl w:val="0"/>
          <w:numId w:val="42"/>
        </w:numPr>
        <w:rPr>
          <w:noProof/>
        </w:rPr>
      </w:pPr>
      <w:r>
        <w:rPr>
          <w:noProof/>
        </w:rPr>
        <w:t xml:space="preserve">Print the users with their </w:t>
      </w:r>
      <w:r>
        <w:rPr>
          <w:b/>
          <w:noProof/>
        </w:rPr>
        <w:t>likes</w:t>
      </w:r>
      <w:r>
        <w:rPr>
          <w:noProof/>
        </w:rPr>
        <w:t xml:space="preserve"> in the </w:t>
      </w:r>
      <w:r>
        <w:rPr>
          <w:b/>
          <w:noProof/>
        </w:rPr>
        <w:t>format</w:t>
      </w:r>
      <w:r>
        <w:rPr>
          <w:noProof/>
        </w:rPr>
        <w:t xml:space="preserve"> described above.</w:t>
      </w:r>
    </w:p>
    <w:p w14:paraId="33D9BC3C" w14:textId="77777777" w:rsidR="00113FA5" w:rsidRDefault="00113FA5" w:rsidP="004E5C12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lastRenderedPageBreak/>
        <w:t>Examples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113FA5" w14:paraId="56504E99" w14:textId="77777777" w:rsidTr="183FF8F5">
        <w:trPr>
          <w:trHeight w:val="444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1718D9" w14:textId="77777777" w:rsidR="00113FA5" w:rsidRDefault="00113FA5" w:rsidP="00113FA5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10882" w14:textId="77777777" w:rsidR="00113FA5" w:rsidRDefault="00113FA5" w:rsidP="001C1ED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13FA5" w14:paraId="08E0ECBA" w14:textId="77777777" w:rsidTr="183FF8F5">
        <w:trPr>
          <w:trHeight w:val="1915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42895" w14:textId="3735100B" w:rsidR="00113FA5" w:rsidRPr="00267CAA" w:rsidRDefault="00113FA5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 w:rsidR="0038212A">
              <w:rPr>
                <w:rFonts w:ascii="Consolas" w:eastAsia="Calibri" w:hAnsi="Consolas" w:cs="Times New Roman"/>
                <w:noProof/>
              </w:rPr>
              <w:t>G</w:t>
            </w:r>
            <w:r w:rsidR="00343EA4">
              <w:rPr>
                <w:rFonts w:ascii="Consolas" w:eastAsia="Calibri" w:hAnsi="Consolas" w:cs="Times New Roman"/>
                <w:noProof/>
              </w:rPr>
              <w:t>eorge</w:t>
            </w:r>
          </w:p>
          <w:p w14:paraId="08F5D6A4" w14:textId="0A23C92B" w:rsidR="00113FA5" w:rsidRPr="00EB5CE8" w:rsidRDefault="00113FA5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Like: </w:t>
            </w:r>
            <w:r w:rsidR="0038212A">
              <w:rPr>
                <w:rFonts w:ascii="Consolas" w:eastAsia="Calibri" w:hAnsi="Consolas" w:cs="Times New Roman"/>
                <w:noProof/>
              </w:rPr>
              <w:t>G</w:t>
            </w:r>
            <w:r w:rsidR="00343EA4">
              <w:rPr>
                <w:rFonts w:ascii="Consolas" w:eastAsia="Calibri" w:hAnsi="Consolas" w:cs="Times New Roman"/>
                <w:noProof/>
              </w:rPr>
              <w:t>eorge</w:t>
            </w:r>
            <w:r w:rsidRPr="00EB5CE8">
              <w:rPr>
                <w:rFonts w:ascii="Consolas" w:eastAsia="Calibri" w:hAnsi="Consolas" w:cs="Times New Roman"/>
                <w:noProof/>
              </w:rPr>
              <w:t>: 5</w:t>
            </w:r>
          </w:p>
          <w:p w14:paraId="320CDCEC" w14:textId="186020B1" w:rsidR="00113FA5" w:rsidRPr="00EB5CE8" w:rsidRDefault="00113FA5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 w:rsidR="0038212A">
              <w:rPr>
                <w:rFonts w:ascii="Consolas" w:eastAsia="Calibri" w:hAnsi="Consolas" w:cs="Times New Roman"/>
                <w:noProof/>
              </w:rPr>
              <w:t>G</w:t>
            </w:r>
            <w:r w:rsidR="00343EA4">
              <w:rPr>
                <w:rFonts w:ascii="Consolas" w:eastAsia="Calibri" w:hAnsi="Consolas" w:cs="Times New Roman"/>
                <w:noProof/>
              </w:rPr>
              <w:t>eorge</w:t>
            </w:r>
          </w:p>
          <w:p w14:paraId="73F22538" w14:textId="77777777" w:rsidR="00113FA5" w:rsidRDefault="00113FA5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AD53F" w14:textId="56AC9CD4" w:rsidR="00113FA5" w:rsidRDefault="008F481F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</w:t>
            </w:r>
            <w:r w:rsidR="00113FA5" w:rsidRPr="00EB5CE8">
              <w:rPr>
                <w:rFonts w:ascii="Consolas" w:eastAsia="Calibri" w:hAnsi="Consolas" w:cs="Times New Roman"/>
                <w:noProof/>
              </w:rPr>
              <w:t xml:space="preserve"> followers</w:t>
            </w:r>
          </w:p>
          <w:p w14:paraId="0823AE21" w14:textId="12FCF51E" w:rsidR="00113FA5" w:rsidRDefault="0038212A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</w:t>
            </w:r>
            <w:r w:rsidR="00343EA4">
              <w:rPr>
                <w:rFonts w:ascii="Consolas" w:eastAsia="Calibri" w:hAnsi="Consolas" w:cs="Times New Roman"/>
                <w:noProof/>
              </w:rPr>
              <w:t>eorge</w:t>
            </w:r>
            <w:r w:rsidR="00113FA5" w:rsidRPr="00EB5CE8">
              <w:rPr>
                <w:rFonts w:ascii="Consolas" w:eastAsia="Calibri" w:hAnsi="Consolas" w:cs="Times New Roman"/>
                <w:noProof/>
              </w:rPr>
              <w:t xml:space="preserve">: </w:t>
            </w:r>
            <w:r w:rsidR="008F481F">
              <w:rPr>
                <w:rFonts w:ascii="Consolas" w:eastAsia="Calibri" w:hAnsi="Consolas" w:cs="Times New Roman"/>
                <w:noProof/>
              </w:rPr>
              <w:t>5</w:t>
            </w:r>
          </w:p>
          <w:p w14:paraId="1A31F06B" w14:textId="0D543926" w:rsidR="00267CAA" w:rsidRDefault="00267CAA" w:rsidP="001C1ED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04279F" w14:paraId="3CA84F98" w14:textId="77777777" w:rsidTr="183FF8F5">
        <w:trPr>
          <w:trHeight w:val="4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17366" w14:textId="7EF0DB7E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Like: </w:t>
            </w:r>
            <w:r w:rsidR="00E7085D"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</w:p>
          <w:p w14:paraId="2725162E" w14:textId="11B32742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Comment: </w:t>
            </w:r>
            <w:r w:rsidR="00E7085D">
              <w:rPr>
                <w:rFonts w:ascii="Consolas" w:hAnsi="Consolas"/>
                <w:noProof/>
              </w:rPr>
              <w:t>Katy</w:t>
            </w:r>
          </w:p>
          <w:p w14:paraId="54D09B95" w14:textId="77777777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</w:t>
            </w:r>
          </w:p>
          <w:p w14:paraId="61ED77CC" w14:textId="37095C3D" w:rsidR="0004279F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</w:p>
          <w:p w14:paraId="7D246739" w14:textId="6F9F9AF6" w:rsidR="008F481F" w:rsidRDefault="008F481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ew follower: </w:t>
            </w:r>
            <w:r w:rsidR="00E7085D">
              <w:rPr>
                <w:rFonts w:ascii="Consolas" w:hAnsi="Consolas"/>
                <w:noProof/>
              </w:rPr>
              <w:t>Amy</w:t>
            </w:r>
          </w:p>
          <w:p w14:paraId="1D972343" w14:textId="761F1638" w:rsidR="00E7085D" w:rsidRPr="00EF5173" w:rsidRDefault="00E7085D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: Amy: 4</w:t>
            </w:r>
          </w:p>
          <w:p w14:paraId="4FBAEE4C" w14:textId="322510B5" w:rsidR="0004279F" w:rsidRPr="00EF5173" w:rsidRDefault="0004279F" w:rsidP="0004279F">
            <w:pPr>
              <w:rPr>
                <w:rFonts w:cstheme="minorHAnsi"/>
                <w:b/>
                <w:bCs/>
                <w:noProof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3BB01" w14:textId="7A63933F" w:rsidR="008F481F" w:rsidRPr="00EF5173" w:rsidRDefault="28C32D46" w:rsidP="008F481F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183FF8F5">
              <w:rPr>
                <w:rFonts w:ascii="Consolas" w:hAnsi="Consolas"/>
                <w:noProof/>
              </w:rPr>
              <w:t>2</w:t>
            </w:r>
            <w:r w:rsidRPr="183FF8F5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149B3CAE" w14:textId="30C46A98" w:rsidR="008F481F" w:rsidRPr="0004279F" w:rsidRDefault="28C32D46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 xml:space="preserve">Katy: </w:t>
            </w:r>
            <w:r w:rsidR="0423082E" w:rsidRPr="183FF8F5">
              <w:rPr>
                <w:rFonts w:ascii="Consolas" w:hAnsi="Consolas"/>
                <w:noProof/>
              </w:rPr>
              <w:t>4</w:t>
            </w:r>
          </w:p>
          <w:p w14:paraId="5154C8CD" w14:textId="1A1674F2" w:rsidR="008F481F" w:rsidRPr="0004279F" w:rsidRDefault="28C32D46" w:rsidP="008F481F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Amy</w:t>
            </w:r>
            <w:r w:rsidRPr="183FF8F5">
              <w:rPr>
                <w:rFonts w:ascii="Consolas" w:hAnsi="Consolas"/>
                <w:noProof/>
                <w:lang w:val="bg-BG"/>
              </w:rPr>
              <w:t xml:space="preserve">: </w:t>
            </w:r>
            <w:r w:rsidRPr="183FF8F5">
              <w:rPr>
                <w:rFonts w:ascii="Consolas" w:hAnsi="Consolas"/>
                <w:noProof/>
              </w:rPr>
              <w:t>4</w:t>
            </w:r>
          </w:p>
        </w:tc>
      </w:tr>
      <w:tr w:rsidR="0004279F" w14:paraId="56067A77" w14:textId="77777777" w:rsidTr="183FF8F5">
        <w:trPr>
          <w:trHeight w:val="234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14735" w14:textId="08B721D1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</w:t>
            </w:r>
          </w:p>
          <w:p w14:paraId="6AA56DEE" w14:textId="6C0B0821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</w:t>
            </w:r>
          </w:p>
          <w:p w14:paraId="36ABFD63" w14:textId="4A472FC1" w:rsidR="0004279F" w:rsidRPr="00EF5173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</w:t>
            </w:r>
          </w:p>
          <w:p w14:paraId="7F249282" w14:textId="537B8486" w:rsidR="0004279F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Like</w:t>
            </w:r>
            <w:r w:rsidR="007612F4"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</w:p>
          <w:p w14:paraId="4497D7E1" w14:textId="2011F5E7" w:rsidR="00E63E21" w:rsidRPr="00EF5173" w:rsidRDefault="00E63E21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</w:t>
            </w:r>
            <w:r w:rsidR="00532FA6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</w:t>
            </w:r>
          </w:p>
          <w:p w14:paraId="06F7DDF4" w14:textId="77777777" w:rsidR="0004279F" w:rsidRDefault="0004279F" w:rsidP="000427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F1F2F" w14:textId="1318FD27" w:rsidR="0004279F" w:rsidRPr="0004279F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Amy doesn't exist.</w:t>
            </w:r>
          </w:p>
          <w:p w14:paraId="3F56201D" w14:textId="392600E6" w:rsidR="0004279F" w:rsidRPr="0004279F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3 followers</w:t>
            </w:r>
          </w:p>
          <w:p w14:paraId="061C23C4" w14:textId="4767E787" w:rsidR="0004279F" w:rsidRPr="0004279F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Amy: 1</w:t>
            </w:r>
          </w:p>
          <w:p w14:paraId="6D4B1117" w14:textId="1D7A5B9E" w:rsidR="0004279F" w:rsidRPr="0004279F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Tom: 5</w:t>
            </w:r>
          </w:p>
          <w:p w14:paraId="0808D600" w14:textId="22BFCD3E" w:rsidR="0004279F" w:rsidRPr="0004279F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Ellie: 5</w:t>
            </w:r>
          </w:p>
        </w:tc>
      </w:tr>
    </w:tbl>
    <w:p w14:paraId="0883FBAD" w14:textId="11E627A0" w:rsidR="00D9782A" w:rsidRPr="004E5C12" w:rsidRDefault="00D9782A" w:rsidP="004E5C12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4E5C12">
        <w:rPr>
          <w:noProof/>
        </w:rPr>
        <w:t xml:space="preserve">JS </w:t>
      </w:r>
      <w:r w:rsidR="007E2751" w:rsidRPr="004E5C12">
        <w:rPr>
          <w:noProof/>
        </w:rPr>
        <w:t>Examples</w:t>
      </w:r>
    </w:p>
    <w:p w14:paraId="4A5AC462" w14:textId="77777777" w:rsidR="00D9782A" w:rsidRDefault="00D9782A" w:rsidP="00D9782A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4961"/>
      </w:tblGrid>
      <w:tr w:rsidR="00FB02A2" w14:paraId="1860A5C4" w14:textId="77777777" w:rsidTr="183FF8F5">
        <w:trPr>
          <w:trHeight w:val="444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D215FC" w14:textId="77777777" w:rsidR="00FB02A2" w:rsidRDefault="00FB02A2" w:rsidP="001C1ED0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A21DDE" w14:textId="77777777" w:rsidR="00FB02A2" w:rsidRDefault="00FB02A2" w:rsidP="001C1ED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B02A2" w14:paraId="1F4CD374" w14:textId="77777777" w:rsidTr="183FF8F5">
        <w:trPr>
          <w:trHeight w:val="64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8C801" w14:textId="77D58953" w:rsidR="008F481F" w:rsidRPr="00267CAA" w:rsidRDefault="00FB02A2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B02A2">
              <w:rPr>
                <w:rFonts w:ascii="Consolas" w:eastAsia="Calibri" w:hAnsi="Consolas" w:cs="Times New Roman"/>
                <w:noProof/>
              </w:rPr>
              <w:t>(["</w:t>
            </w:r>
            <w:r w:rsidR="008F481F"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 w:rsidR="008F481F">
              <w:rPr>
                <w:rFonts w:ascii="Consolas" w:eastAsia="Calibri" w:hAnsi="Consolas" w:cs="Times New Roman"/>
                <w:noProof/>
              </w:rPr>
              <w:t>George",</w:t>
            </w:r>
          </w:p>
          <w:p w14:paraId="4C2DAAE6" w14:textId="56021EF3" w:rsidR="008F481F" w:rsidRPr="00EB5CE8" w:rsidRDefault="008F481F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Like: </w:t>
            </w: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>: 5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F8EE5C4" w14:textId="489BF304" w:rsidR="008F481F" w:rsidRPr="00EB5CE8" w:rsidRDefault="008F481F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>
              <w:rPr>
                <w:rFonts w:ascii="Consolas" w:eastAsia="Calibri" w:hAnsi="Consolas" w:cs="Times New Roman"/>
                <w:noProof/>
              </w:rPr>
              <w:t>George",</w:t>
            </w:r>
          </w:p>
          <w:p w14:paraId="41AEC98F" w14:textId="56E1BAE2" w:rsidR="00FB02A2" w:rsidRDefault="008F481F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>Log out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B02A2" w:rsidRPr="00FB02A2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E6BBF" w14:textId="70804A02" w:rsidR="008F481F" w:rsidRDefault="00E7085D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</w:t>
            </w:r>
            <w:r w:rsidR="008F481F" w:rsidRPr="00EB5CE8">
              <w:rPr>
                <w:rFonts w:ascii="Consolas" w:eastAsia="Calibri" w:hAnsi="Consolas" w:cs="Times New Roman"/>
                <w:noProof/>
              </w:rPr>
              <w:t xml:space="preserve"> followers</w:t>
            </w:r>
          </w:p>
          <w:p w14:paraId="18C6D7AD" w14:textId="135B76AD" w:rsidR="00FB02A2" w:rsidRDefault="008F481F" w:rsidP="008F481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: </w:t>
            </w:r>
            <w:r w:rsidR="00E7085D">
              <w:rPr>
                <w:rFonts w:ascii="Consolas" w:eastAsia="Calibri" w:hAnsi="Consolas" w:cs="Times New Roman"/>
                <w:noProof/>
              </w:rPr>
              <w:t>5</w:t>
            </w:r>
          </w:p>
        </w:tc>
      </w:tr>
      <w:tr w:rsidR="008F481F" w14:paraId="4A000D5D" w14:textId="77777777" w:rsidTr="183FF8F5">
        <w:trPr>
          <w:trHeight w:val="452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87A0D" w14:textId="2111CF4F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t>([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 w:rsidR="00E7085D"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  <w:r>
              <w:rPr>
                <w:rFonts w:ascii="Consolas" w:hAnsi="Consolas"/>
                <w:noProof/>
              </w:rPr>
              <w:t>",</w:t>
            </w:r>
          </w:p>
          <w:p w14:paraId="05EEF1C2" w14:textId="00A35158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Comment: </w:t>
            </w:r>
            <w:r w:rsidR="00E7085D">
              <w:rPr>
                <w:rFonts w:ascii="Consolas" w:hAnsi="Consolas"/>
                <w:noProof/>
              </w:rPr>
              <w:t>Katy</w:t>
            </w:r>
            <w:r>
              <w:rPr>
                <w:rFonts w:ascii="Consolas" w:hAnsi="Consolas"/>
                <w:noProof/>
              </w:rPr>
              <w:t>",</w:t>
            </w:r>
          </w:p>
          <w:p w14:paraId="3ABD5953" w14:textId="77777777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",</w:t>
            </w:r>
          </w:p>
          <w:p w14:paraId="0D188CD2" w14:textId="3AD92FDA" w:rsidR="008F481F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"</w:t>
            </w: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14:paraId="57F920A4" w14:textId="0ED64E9B" w:rsidR="00E7085D" w:rsidRPr="00EF5173" w:rsidRDefault="00E7085D" w:rsidP="00E7085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New follower: </w:t>
            </w:r>
            <w:r>
              <w:rPr>
                <w:rFonts w:ascii="Consolas" w:hAnsi="Consolas"/>
                <w:noProof/>
              </w:rPr>
              <w:t>Amy",</w:t>
            </w:r>
          </w:p>
          <w:p w14:paraId="390D8D79" w14:textId="1B0BF677" w:rsidR="00E7085D" w:rsidRPr="00A3647A" w:rsidRDefault="00E7085D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>
              <w:rPr>
                <w:rFonts w:ascii="Consolas" w:hAnsi="Consolas"/>
                <w:noProof/>
              </w:rPr>
              <w:t>Amy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4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14:paraId="31EC93AF" w14:textId="01DF0958" w:rsidR="008F481F" w:rsidRPr="00EF5173" w:rsidRDefault="008F481F" w:rsidP="008F481F">
            <w:pPr>
              <w:rPr>
                <w:rFonts w:cstheme="minorHAnsi"/>
                <w:b/>
                <w:bCs/>
                <w:noProof/>
              </w:rPr>
            </w:pPr>
            <w:r w:rsidRPr="00A3647A">
              <w:rPr>
                <w:rFonts w:ascii="Consolas" w:hAnsi="Consolas"/>
                <w:noProof/>
              </w:rPr>
              <w:t>"Log out"]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7200E" w14:textId="299AEDDC" w:rsidR="008F481F" w:rsidRPr="00EF5173" w:rsidRDefault="49F4ECCF" w:rsidP="008F481F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183FF8F5">
              <w:rPr>
                <w:rFonts w:ascii="Consolas" w:hAnsi="Consolas"/>
                <w:noProof/>
                <w:lang w:val="bg-BG"/>
              </w:rPr>
              <w:lastRenderedPageBreak/>
              <w:t>2</w:t>
            </w:r>
            <w:r w:rsidR="28C32D46" w:rsidRPr="183FF8F5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6C50CC50" w14:textId="3DA14366" w:rsidR="00E7085D" w:rsidRPr="00E7085D" w:rsidRDefault="0423082E" w:rsidP="183FF8F5">
            <w:pPr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Katy: 4</w:t>
            </w:r>
          </w:p>
          <w:p w14:paraId="5BEA63B5" w14:textId="4A80C1B7" w:rsidR="00E7085D" w:rsidRPr="00E7085D" w:rsidRDefault="28C32D46" w:rsidP="183FF8F5">
            <w:pPr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Amy</w:t>
            </w:r>
            <w:r w:rsidRPr="183FF8F5">
              <w:rPr>
                <w:rFonts w:ascii="Consolas" w:hAnsi="Consolas"/>
                <w:noProof/>
                <w:lang w:val="bg-BG"/>
              </w:rPr>
              <w:t xml:space="preserve">: </w:t>
            </w:r>
            <w:r w:rsidRPr="183FF8F5">
              <w:rPr>
                <w:rFonts w:ascii="Consolas" w:hAnsi="Consolas"/>
                <w:noProof/>
              </w:rPr>
              <w:t>4</w:t>
            </w:r>
          </w:p>
        </w:tc>
      </w:tr>
      <w:tr w:rsidR="008F481F" w14:paraId="54DD4477" w14:textId="77777777" w:rsidTr="183FF8F5">
        <w:trPr>
          <w:trHeight w:val="2340"/>
        </w:trPr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2BAFE" w14:textId="4F14402E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t>(["</w:t>
            </w:r>
            <w:r>
              <w:rPr>
                <w:rFonts w:ascii="Consolas" w:hAnsi="Consolas"/>
                <w:noProof/>
              </w:rPr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",</w:t>
            </w:r>
          </w:p>
          <w:p w14:paraId="6E2C6CAD" w14:textId="7469D655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",</w:t>
            </w:r>
          </w:p>
          <w:p w14:paraId="395210D9" w14:textId="59206F0F" w:rsidR="008F481F" w:rsidRPr="00EF5173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",</w:t>
            </w:r>
          </w:p>
          <w:p w14:paraId="1C5D332B" w14:textId="0F2F51D7" w:rsidR="008F481F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ike</w:t>
            </w:r>
            <w:r w:rsidR="007612F4"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  <w:r>
              <w:rPr>
                <w:rFonts w:ascii="Consolas" w:hAnsi="Consolas"/>
                <w:noProof/>
              </w:rPr>
              <w:t>",</w:t>
            </w:r>
          </w:p>
          <w:p w14:paraId="25636C24" w14:textId="6C136B6B" w:rsidR="00E63E21" w:rsidRPr="00EF5173" w:rsidRDefault="00E63E21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Like</w:t>
            </w:r>
            <w:r w:rsidR="00532FA6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",</w:t>
            </w:r>
          </w:p>
          <w:p w14:paraId="7A711165" w14:textId="10BD3F94" w:rsidR="008F481F" w:rsidRDefault="008F481F" w:rsidP="008F48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og out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09DE5" w14:textId="12373477" w:rsidR="008F481F" w:rsidRPr="007242D3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183FF8F5">
              <w:rPr>
                <w:rFonts w:ascii="Consolas" w:hAnsi="Consolas"/>
                <w:noProof/>
              </w:rPr>
              <w:t>Amy doesn't exist.</w:t>
            </w:r>
          </w:p>
          <w:p w14:paraId="78A41C3E" w14:textId="18ABF37B" w:rsidR="008F481F" w:rsidRPr="007242D3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3 followers</w:t>
            </w:r>
          </w:p>
          <w:p w14:paraId="3B14BBC4" w14:textId="730D380A" w:rsidR="008F481F" w:rsidRPr="007242D3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Amy: 1</w:t>
            </w:r>
          </w:p>
          <w:p w14:paraId="50200298" w14:textId="524DC160" w:rsidR="008F481F" w:rsidRPr="007242D3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Tom: 5</w:t>
            </w:r>
          </w:p>
          <w:p w14:paraId="4A7A6764" w14:textId="64399D13" w:rsidR="008F481F" w:rsidRPr="007242D3" w:rsidRDefault="183FF8F5" w:rsidP="183FF8F5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83FF8F5">
              <w:rPr>
                <w:rFonts w:ascii="Consolas" w:hAnsi="Consolas"/>
                <w:noProof/>
              </w:rPr>
              <w:t>Ellie: 5</w:t>
            </w:r>
          </w:p>
        </w:tc>
      </w:tr>
    </w:tbl>
    <w:p w14:paraId="5FB25A8A" w14:textId="77777777" w:rsidR="00113FA5" w:rsidRPr="00332C96" w:rsidRDefault="00113FA5" w:rsidP="00113FA5"/>
    <w:p w14:paraId="592EBD29" w14:textId="51658AA2" w:rsidR="00640502" w:rsidRPr="00113FA5" w:rsidRDefault="00640502" w:rsidP="00113FA5"/>
    <w:sectPr w:rsidR="00640502" w:rsidRPr="00113F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7892EC" w14:textId="77777777" w:rsidR="00756D0D" w:rsidRDefault="00756D0D" w:rsidP="008068A2">
      <w:pPr>
        <w:spacing w:after="0" w:line="240" w:lineRule="auto"/>
      </w:pPr>
      <w:r>
        <w:separator/>
      </w:r>
    </w:p>
  </w:endnote>
  <w:endnote w:type="continuationSeparator" w:id="0">
    <w:p w14:paraId="6630D486" w14:textId="77777777" w:rsidR="00756D0D" w:rsidRDefault="00756D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F2E5E2" w14:textId="77777777" w:rsidR="004D33C4" w:rsidRDefault="004D33C4" w:rsidP="004D33C4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6A0BDC" wp14:editId="4B55BB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EB16AD" w14:textId="77777777" w:rsidR="004D33C4" w:rsidRPr="002C539D" w:rsidRDefault="004D33C4" w:rsidP="004D33C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6A0BD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AEB16AD" w14:textId="77777777" w:rsidR="004D33C4" w:rsidRPr="002C539D" w:rsidRDefault="004D33C4" w:rsidP="004D33C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2F50004" wp14:editId="7C0E78A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7D19D7F" w14:textId="77777777" w:rsidR="004D33C4" w:rsidRPr="002C539D" w:rsidRDefault="004D33C4" w:rsidP="004D33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F94093F" w14:textId="77777777" w:rsidR="004D33C4" w:rsidRPr="00596AA5" w:rsidRDefault="004D33C4" w:rsidP="004D33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39652" wp14:editId="2F1A98D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71E4B" wp14:editId="5101EC1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CA8405" wp14:editId="61379B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673F01" wp14:editId="6CE8CEE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56169C" wp14:editId="13AE3C6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50448A" wp14:editId="0862250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33F8B4" wp14:editId="3CD8E5D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F6116A" wp14:editId="6607051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5A5D27" wp14:editId="43B4844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F5000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7D19D7F" w14:textId="77777777" w:rsidR="004D33C4" w:rsidRPr="002C539D" w:rsidRDefault="004D33C4" w:rsidP="004D33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F94093F" w14:textId="77777777" w:rsidR="004D33C4" w:rsidRPr="00596AA5" w:rsidRDefault="004D33C4" w:rsidP="004D33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339652" wp14:editId="2F1A98D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671E4B" wp14:editId="5101EC1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CA8405" wp14:editId="61379B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673F01" wp14:editId="6CE8CEE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56169C" wp14:editId="13AE3C6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50448A" wp14:editId="0862250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33F8B4" wp14:editId="3CD8E5D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F6116A" wp14:editId="6607051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5A5D27" wp14:editId="43B4844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238CC9B" wp14:editId="680E3A0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D56269" wp14:editId="092D024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0D8653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BD371C" wp14:editId="5BF7F4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F443D5C" w14:textId="2F627BC1" w:rsidR="004D33C4" w:rsidRPr="00596AA5" w:rsidRDefault="004D33C4" w:rsidP="004D33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7B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7BE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BD371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F443D5C" w14:textId="2F627BC1" w:rsidR="004D33C4" w:rsidRPr="00596AA5" w:rsidRDefault="004D33C4" w:rsidP="004D33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7B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7BE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6775454" w:rsidR="004E4C1E" w:rsidRPr="004D33C4" w:rsidRDefault="004E4C1E" w:rsidP="004D33C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379FA" w14:textId="77777777" w:rsidR="00756D0D" w:rsidRDefault="00756D0D" w:rsidP="008068A2">
      <w:pPr>
        <w:spacing w:after="0" w:line="240" w:lineRule="auto"/>
      </w:pPr>
      <w:r>
        <w:separator/>
      </w:r>
    </w:p>
  </w:footnote>
  <w:footnote w:type="continuationSeparator" w:id="0">
    <w:p w14:paraId="16B43E59" w14:textId="77777777" w:rsidR="00756D0D" w:rsidRDefault="00756D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430977">
    <w:abstractNumId w:val="0"/>
  </w:num>
  <w:num w:numId="2" w16cid:durableId="437797595">
    <w:abstractNumId w:val="41"/>
  </w:num>
  <w:num w:numId="3" w16cid:durableId="1158308988">
    <w:abstractNumId w:val="9"/>
  </w:num>
  <w:num w:numId="4" w16cid:durableId="927158410">
    <w:abstractNumId w:val="26"/>
  </w:num>
  <w:num w:numId="5" w16cid:durableId="732779270">
    <w:abstractNumId w:val="27"/>
  </w:num>
  <w:num w:numId="6" w16cid:durableId="2015185190">
    <w:abstractNumId w:val="31"/>
  </w:num>
  <w:num w:numId="7" w16cid:durableId="912928635">
    <w:abstractNumId w:val="4"/>
  </w:num>
  <w:num w:numId="8" w16cid:durableId="1318614232">
    <w:abstractNumId w:val="8"/>
  </w:num>
  <w:num w:numId="9" w16cid:durableId="1294870138">
    <w:abstractNumId w:val="24"/>
  </w:num>
  <w:num w:numId="10" w16cid:durableId="3835243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29678239">
    <w:abstractNumId w:val="5"/>
  </w:num>
  <w:num w:numId="12" w16cid:durableId="1274938535">
    <w:abstractNumId w:val="20"/>
  </w:num>
  <w:num w:numId="13" w16cid:durableId="990257976">
    <w:abstractNumId w:val="1"/>
  </w:num>
  <w:num w:numId="14" w16cid:durableId="1378775035">
    <w:abstractNumId w:val="30"/>
  </w:num>
  <w:num w:numId="15" w16cid:durableId="764572316">
    <w:abstractNumId w:val="10"/>
  </w:num>
  <w:num w:numId="16" w16cid:durableId="831987961">
    <w:abstractNumId w:val="36"/>
  </w:num>
  <w:num w:numId="17" w16cid:durableId="917986016">
    <w:abstractNumId w:val="25"/>
  </w:num>
  <w:num w:numId="18" w16cid:durableId="1761948019">
    <w:abstractNumId w:val="40"/>
  </w:num>
  <w:num w:numId="19" w16cid:durableId="987592805">
    <w:abstractNumId w:val="32"/>
  </w:num>
  <w:num w:numId="20" w16cid:durableId="838009971">
    <w:abstractNumId w:val="19"/>
  </w:num>
  <w:num w:numId="21" w16cid:durableId="1333291398">
    <w:abstractNumId w:val="29"/>
  </w:num>
  <w:num w:numId="22" w16cid:durableId="105853305">
    <w:abstractNumId w:val="12"/>
  </w:num>
  <w:num w:numId="23" w16cid:durableId="290401783">
    <w:abstractNumId w:val="15"/>
  </w:num>
  <w:num w:numId="24" w16cid:durableId="747700974">
    <w:abstractNumId w:val="2"/>
  </w:num>
  <w:num w:numId="25" w16cid:durableId="234828818">
    <w:abstractNumId w:val="7"/>
  </w:num>
  <w:num w:numId="26" w16cid:durableId="747002925">
    <w:abstractNumId w:val="17"/>
  </w:num>
  <w:num w:numId="27" w16cid:durableId="408574365">
    <w:abstractNumId w:val="34"/>
  </w:num>
  <w:num w:numId="28" w16cid:durableId="423840016">
    <w:abstractNumId w:val="18"/>
  </w:num>
  <w:num w:numId="29" w16cid:durableId="80958688">
    <w:abstractNumId w:val="39"/>
  </w:num>
  <w:num w:numId="30" w16cid:durableId="447358815">
    <w:abstractNumId w:val="21"/>
  </w:num>
  <w:num w:numId="31" w16cid:durableId="1949189854">
    <w:abstractNumId w:val="11"/>
  </w:num>
  <w:num w:numId="32" w16cid:durableId="1209802866">
    <w:abstractNumId w:val="33"/>
  </w:num>
  <w:num w:numId="33" w16cid:durableId="897589901">
    <w:abstractNumId w:val="37"/>
  </w:num>
  <w:num w:numId="34" w16cid:durableId="757096428">
    <w:abstractNumId w:val="23"/>
  </w:num>
  <w:num w:numId="35" w16cid:durableId="1476752971">
    <w:abstractNumId w:val="38"/>
  </w:num>
  <w:num w:numId="36" w16cid:durableId="1069689377">
    <w:abstractNumId w:val="6"/>
  </w:num>
  <w:num w:numId="37" w16cid:durableId="1067731381">
    <w:abstractNumId w:val="22"/>
  </w:num>
  <w:num w:numId="38" w16cid:durableId="308898559">
    <w:abstractNumId w:val="14"/>
  </w:num>
  <w:num w:numId="39" w16cid:durableId="1778870543">
    <w:abstractNumId w:val="28"/>
  </w:num>
  <w:num w:numId="40" w16cid:durableId="571044138">
    <w:abstractNumId w:val="3"/>
  </w:num>
  <w:num w:numId="41" w16cid:durableId="1261328801">
    <w:abstractNumId w:val="35"/>
  </w:num>
  <w:num w:numId="42" w16cid:durableId="1497960536">
    <w:abstractNumId w:val="16"/>
  </w:num>
  <w:num w:numId="43" w16cid:durableId="752161416">
    <w:abstractNumId w:val="5"/>
  </w:num>
  <w:num w:numId="44" w16cid:durableId="1300496670">
    <w:abstractNumId w:val="5"/>
  </w:num>
  <w:num w:numId="45" w16cid:durableId="21103462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MyszAxMjc2NjRX0lEKTi0uzszPAykwrgUA+NjW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79F"/>
    <w:rsid w:val="00064D15"/>
    <w:rsid w:val="0008559D"/>
    <w:rsid w:val="00086727"/>
    <w:rsid w:val="0009209B"/>
    <w:rsid w:val="000A6794"/>
    <w:rsid w:val="000A680A"/>
    <w:rsid w:val="000B39E6"/>
    <w:rsid w:val="000B56F0"/>
    <w:rsid w:val="000C5361"/>
    <w:rsid w:val="00103906"/>
    <w:rsid w:val="00113FA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F1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3A3"/>
    <w:rsid w:val="00264287"/>
    <w:rsid w:val="0026589D"/>
    <w:rsid w:val="002664E1"/>
    <w:rsid w:val="002674C4"/>
    <w:rsid w:val="00267CAA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979"/>
    <w:rsid w:val="00343EA4"/>
    <w:rsid w:val="00380A57"/>
    <w:rsid w:val="003817EF"/>
    <w:rsid w:val="0038212A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2FAF"/>
    <w:rsid w:val="003E6BFB"/>
    <w:rsid w:val="003F1864"/>
    <w:rsid w:val="0041081C"/>
    <w:rsid w:val="004311CA"/>
    <w:rsid w:val="0047331A"/>
    <w:rsid w:val="00474DA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3C4"/>
    <w:rsid w:val="004E0D4F"/>
    <w:rsid w:val="004E4C1E"/>
    <w:rsid w:val="004E5C12"/>
    <w:rsid w:val="0050017E"/>
    <w:rsid w:val="00503820"/>
    <w:rsid w:val="005054C7"/>
    <w:rsid w:val="00507F81"/>
    <w:rsid w:val="005172E9"/>
    <w:rsid w:val="00517B12"/>
    <w:rsid w:val="00524789"/>
    <w:rsid w:val="00527BE8"/>
    <w:rsid w:val="00532FA6"/>
    <w:rsid w:val="0053383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7CB"/>
    <w:rsid w:val="00584EDB"/>
    <w:rsid w:val="0058723E"/>
    <w:rsid w:val="00594821"/>
    <w:rsid w:val="00596131"/>
    <w:rsid w:val="00596357"/>
    <w:rsid w:val="00596AA5"/>
    <w:rsid w:val="005A490D"/>
    <w:rsid w:val="005B0164"/>
    <w:rsid w:val="005C131C"/>
    <w:rsid w:val="005C6A24"/>
    <w:rsid w:val="005D645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F74"/>
    <w:rsid w:val="006E55B4"/>
    <w:rsid w:val="006E7E50"/>
    <w:rsid w:val="006F0640"/>
    <w:rsid w:val="00704432"/>
    <w:rsid w:val="007051A2"/>
    <w:rsid w:val="007051DF"/>
    <w:rsid w:val="00721F55"/>
    <w:rsid w:val="007242D3"/>
    <w:rsid w:val="00724DA4"/>
    <w:rsid w:val="00756D0D"/>
    <w:rsid w:val="007612F4"/>
    <w:rsid w:val="00763912"/>
    <w:rsid w:val="00774E44"/>
    <w:rsid w:val="00785258"/>
    <w:rsid w:val="00791F02"/>
    <w:rsid w:val="0079324A"/>
    <w:rsid w:val="00794EEE"/>
    <w:rsid w:val="007A635E"/>
    <w:rsid w:val="007B18F2"/>
    <w:rsid w:val="007B3686"/>
    <w:rsid w:val="007C2C37"/>
    <w:rsid w:val="007C3E81"/>
    <w:rsid w:val="007C42AC"/>
    <w:rsid w:val="007D742F"/>
    <w:rsid w:val="007E0960"/>
    <w:rsid w:val="007E275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81F"/>
    <w:rsid w:val="008F5609"/>
    <w:rsid w:val="008F5B43"/>
    <w:rsid w:val="008F5FDB"/>
    <w:rsid w:val="00902E68"/>
    <w:rsid w:val="00912BC6"/>
    <w:rsid w:val="0092145D"/>
    <w:rsid w:val="009254B7"/>
    <w:rsid w:val="00930CEE"/>
    <w:rsid w:val="00941FFF"/>
    <w:rsid w:val="009468B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DFC"/>
    <w:rsid w:val="00A35790"/>
    <w:rsid w:val="00A3647A"/>
    <w:rsid w:val="00A45A89"/>
    <w:rsid w:val="00A475A0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282"/>
    <w:rsid w:val="00AD3214"/>
    <w:rsid w:val="00AE05D3"/>
    <w:rsid w:val="00AE355A"/>
    <w:rsid w:val="00B148DD"/>
    <w:rsid w:val="00B15C16"/>
    <w:rsid w:val="00B2472A"/>
    <w:rsid w:val="00B2570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DFD"/>
    <w:rsid w:val="00C27853"/>
    <w:rsid w:val="00C355A5"/>
    <w:rsid w:val="00C424A2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BE6"/>
    <w:rsid w:val="00D22895"/>
    <w:rsid w:val="00D24C36"/>
    <w:rsid w:val="00D3404A"/>
    <w:rsid w:val="00D4354E"/>
    <w:rsid w:val="00D43F69"/>
    <w:rsid w:val="00D50F79"/>
    <w:rsid w:val="00D73957"/>
    <w:rsid w:val="00D8395C"/>
    <w:rsid w:val="00D910AA"/>
    <w:rsid w:val="00D9782A"/>
    <w:rsid w:val="00DA028F"/>
    <w:rsid w:val="00DB0981"/>
    <w:rsid w:val="00DB54D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209"/>
    <w:rsid w:val="00E56342"/>
    <w:rsid w:val="00E63E21"/>
    <w:rsid w:val="00E63F64"/>
    <w:rsid w:val="00E7085D"/>
    <w:rsid w:val="00E74623"/>
    <w:rsid w:val="00E76381"/>
    <w:rsid w:val="00E80E3D"/>
    <w:rsid w:val="00E86D42"/>
    <w:rsid w:val="00E870B8"/>
    <w:rsid w:val="00EA1019"/>
    <w:rsid w:val="00EA2C71"/>
    <w:rsid w:val="00EA3B29"/>
    <w:rsid w:val="00EB7421"/>
    <w:rsid w:val="00EC36F5"/>
    <w:rsid w:val="00EC5A4D"/>
    <w:rsid w:val="00ED0DEA"/>
    <w:rsid w:val="00ED73C4"/>
    <w:rsid w:val="00EF40D6"/>
    <w:rsid w:val="00F20B48"/>
    <w:rsid w:val="00F258BA"/>
    <w:rsid w:val="00F27E9C"/>
    <w:rsid w:val="00F41F41"/>
    <w:rsid w:val="00F46918"/>
    <w:rsid w:val="00F46DDE"/>
    <w:rsid w:val="00F655ED"/>
    <w:rsid w:val="00F7033C"/>
    <w:rsid w:val="00F742B0"/>
    <w:rsid w:val="00F96D0D"/>
    <w:rsid w:val="00F96E46"/>
    <w:rsid w:val="00F976AD"/>
    <w:rsid w:val="00FA6461"/>
    <w:rsid w:val="00FB02A2"/>
    <w:rsid w:val="00FE038F"/>
    <w:rsid w:val="00FE38F6"/>
    <w:rsid w:val="00FE56B9"/>
    <w:rsid w:val="0423082E"/>
    <w:rsid w:val="183FF8F5"/>
    <w:rsid w:val="28C32D46"/>
    <w:rsid w:val="3E19CBAB"/>
    <w:rsid w:val="3EB11ED9"/>
    <w:rsid w:val="49F4ECCF"/>
    <w:rsid w:val="62A484B3"/>
    <w:rsid w:val="63358AC7"/>
    <w:rsid w:val="6F69D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15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0962-8894-41CD-BDFD-EA2075A846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6</Words>
  <Characters>1921</Characters>
  <Application>Microsoft Office Word</Application>
  <DocSecurity>0</DocSecurity>
  <Lines>16</Lines>
  <Paragraphs>4</Paragraphs>
  <ScaleCrop>false</ScaleCrop>
  <Company>SoftUni – https://softuni.org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Followe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</cp:revision>
  <cp:lastPrinted>2015-10-26T22:35:00Z</cp:lastPrinted>
  <dcterms:created xsi:type="dcterms:W3CDTF">2019-11-12T12:29:00Z</dcterms:created>
  <dcterms:modified xsi:type="dcterms:W3CDTF">2024-07-31T07:57:00Z</dcterms:modified>
  <cp:category>computer programming;programming;software development;software engineering</cp:category>
</cp:coreProperties>
</file>